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23769" w14:textId="77777777" w:rsidR="001321FA" w:rsidRDefault="001321FA" w:rsidP="001321FA">
      <w:pPr>
        <w:jc w:val="center"/>
        <w:rPr>
          <w:b/>
          <w:bCs/>
          <w:lang w:val="en-US"/>
        </w:rPr>
      </w:pPr>
    </w:p>
    <w:p w14:paraId="22E49183" w14:textId="77777777" w:rsidR="001321FA" w:rsidRDefault="001321FA" w:rsidP="001321FA">
      <w:pPr>
        <w:jc w:val="center"/>
        <w:rPr>
          <w:b/>
          <w:bCs/>
          <w:lang w:val="en-US"/>
        </w:rPr>
      </w:pPr>
    </w:p>
    <w:p w14:paraId="35AF0450" w14:textId="77777777" w:rsidR="001321FA" w:rsidRDefault="001321FA" w:rsidP="001321FA">
      <w:pPr>
        <w:jc w:val="center"/>
        <w:rPr>
          <w:b/>
          <w:bCs/>
          <w:lang w:val="en-US"/>
        </w:rPr>
      </w:pPr>
    </w:p>
    <w:p w14:paraId="164553F9" w14:textId="77777777" w:rsidR="001321FA" w:rsidRDefault="001321FA" w:rsidP="001321FA">
      <w:pPr>
        <w:jc w:val="center"/>
        <w:rPr>
          <w:lang w:val="en-US"/>
        </w:rPr>
      </w:pPr>
      <w:r>
        <w:rPr>
          <w:b/>
          <w:bCs/>
          <w:lang w:val="en-US"/>
        </w:rPr>
        <w:t>ROUTING SLIP FOR THESIS</w:t>
      </w:r>
    </w:p>
    <w:p w14:paraId="7CB321F0" w14:textId="77777777" w:rsidR="001321FA" w:rsidRDefault="001321FA" w:rsidP="001321FA">
      <w:pPr>
        <w:jc w:val="center"/>
        <w:rPr>
          <w:lang w:val="en-US"/>
        </w:rPr>
      </w:pPr>
    </w:p>
    <w:p w14:paraId="7F29F403" w14:textId="77777777" w:rsidR="001321FA" w:rsidRDefault="001321FA" w:rsidP="001321FA">
      <w:pPr>
        <w:jc w:val="center"/>
        <w:rPr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071"/>
        <w:gridCol w:w="6955"/>
      </w:tblGrid>
      <w:tr w:rsidR="00F528BA" w14:paraId="4B136D4F" w14:textId="77777777" w:rsidTr="000B0710">
        <w:tc>
          <w:tcPr>
            <w:tcW w:w="1147" w:type="pct"/>
          </w:tcPr>
          <w:p w14:paraId="5E2B45CC" w14:textId="77777777" w:rsidR="00F528BA" w:rsidRPr="00400EEE" w:rsidRDefault="00F528BA" w:rsidP="000B071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uthor/s</w:t>
            </w:r>
            <w:r w:rsidRPr="00400EEE">
              <w:rPr>
                <w:b/>
                <w:bCs/>
              </w:rPr>
              <w:t>:</w:t>
            </w:r>
          </w:p>
        </w:tc>
        <w:tc>
          <w:tcPr>
            <w:tcW w:w="3853" w:type="pct"/>
            <w:tcBorders>
              <w:bottom w:val="single" w:sz="4" w:space="0" w:color="auto"/>
            </w:tcBorders>
          </w:tcPr>
          <w:p w14:paraId="3D218C62" w14:textId="77777777" w:rsidR="00F528BA" w:rsidRPr="00A664E7" w:rsidRDefault="00F528BA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HANNIE MAY G. DEFACTO</w:t>
            </w:r>
          </w:p>
        </w:tc>
      </w:tr>
      <w:tr w:rsidR="00F528BA" w14:paraId="373E6419" w14:textId="77777777" w:rsidTr="000B0710">
        <w:tc>
          <w:tcPr>
            <w:tcW w:w="1147" w:type="pct"/>
          </w:tcPr>
          <w:p w14:paraId="43554425" w14:textId="77777777" w:rsidR="00F528BA" w:rsidRDefault="00F528BA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39240E1E" w14:textId="77777777" w:rsidR="00F528BA" w:rsidRPr="00A664E7" w:rsidRDefault="00F528BA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JOHN PAUL R. CONSUELO</w:t>
            </w:r>
          </w:p>
        </w:tc>
      </w:tr>
      <w:tr w:rsidR="00F528BA" w14:paraId="7E5B9092" w14:textId="77777777" w:rsidTr="000B0710">
        <w:tc>
          <w:tcPr>
            <w:tcW w:w="1147" w:type="pct"/>
          </w:tcPr>
          <w:p w14:paraId="6F92ECB2" w14:textId="77777777" w:rsidR="00F528BA" w:rsidRDefault="00F528BA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728F4BCB" w14:textId="77777777" w:rsidR="00F528BA" w:rsidRPr="00A664E7" w:rsidRDefault="00F528BA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NOMMEL ISANAR L. AMOLAT</w:t>
            </w:r>
          </w:p>
        </w:tc>
      </w:tr>
      <w:tr w:rsidR="00F528BA" w14:paraId="1B296CBD" w14:textId="77777777" w:rsidTr="000B0710">
        <w:tc>
          <w:tcPr>
            <w:tcW w:w="1147" w:type="pct"/>
          </w:tcPr>
          <w:p w14:paraId="19C62B8D" w14:textId="77777777" w:rsidR="00F528BA" w:rsidRDefault="00F528BA" w:rsidP="000B0710">
            <w:pPr>
              <w:jc w:val="right"/>
            </w:pPr>
          </w:p>
        </w:tc>
        <w:tc>
          <w:tcPr>
            <w:tcW w:w="3853" w:type="pct"/>
            <w:tcBorders>
              <w:top w:val="single" w:sz="4" w:space="0" w:color="auto"/>
            </w:tcBorders>
          </w:tcPr>
          <w:p w14:paraId="62817319" w14:textId="77777777" w:rsidR="00F528BA" w:rsidRDefault="00F528BA" w:rsidP="000B0710">
            <w:pPr>
              <w:jc w:val="center"/>
              <w:rPr>
                <w:b/>
              </w:rPr>
            </w:pPr>
          </w:p>
        </w:tc>
      </w:tr>
      <w:tr w:rsidR="00F528BA" w14:paraId="046A0DE3" w14:textId="77777777" w:rsidTr="000B0710">
        <w:tc>
          <w:tcPr>
            <w:tcW w:w="1147" w:type="pct"/>
          </w:tcPr>
          <w:p w14:paraId="1F3D3C4B" w14:textId="77777777" w:rsidR="00F528BA" w:rsidRPr="00400EEE" w:rsidRDefault="00F528BA" w:rsidP="000B071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rea of Study</w:t>
            </w:r>
            <w:r w:rsidRPr="00400EEE">
              <w:rPr>
                <w:b/>
                <w:bCs/>
              </w:rPr>
              <w:t>:</w:t>
            </w:r>
          </w:p>
        </w:tc>
        <w:tc>
          <w:tcPr>
            <w:tcW w:w="3853" w:type="pct"/>
            <w:tcBorders>
              <w:bottom w:val="single" w:sz="4" w:space="0" w:color="auto"/>
            </w:tcBorders>
          </w:tcPr>
          <w:p w14:paraId="0B3ED47A" w14:textId="77777777" w:rsidR="00F528BA" w:rsidRPr="00A664E7" w:rsidRDefault="00F528BA" w:rsidP="000B0710">
            <w:pPr>
              <w:jc w:val="left"/>
            </w:pPr>
            <w:r>
              <w:t>LAKBAY: A THREE-DIMENSIONAL GAME ABOUT</w:t>
            </w:r>
          </w:p>
        </w:tc>
      </w:tr>
      <w:tr w:rsidR="00F528BA" w14:paraId="0D4580C8" w14:textId="77777777" w:rsidTr="000B0710">
        <w:tc>
          <w:tcPr>
            <w:tcW w:w="1147" w:type="pct"/>
          </w:tcPr>
          <w:p w14:paraId="73A36E77" w14:textId="77777777" w:rsidR="00F528BA" w:rsidRDefault="00F528BA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5FD1C37D" w14:textId="77777777" w:rsidR="00F528BA" w:rsidRDefault="00F528BA" w:rsidP="000B0710">
            <w:pPr>
              <w:jc w:val="left"/>
            </w:pPr>
            <w:r>
              <w:t>DRIVING FUNDAMENTALS AND ROAD COURTESY AND SAFETY</w:t>
            </w:r>
          </w:p>
        </w:tc>
      </w:tr>
      <w:tr w:rsidR="00F528BA" w14:paraId="15883069" w14:textId="77777777" w:rsidTr="000B0710">
        <w:tc>
          <w:tcPr>
            <w:tcW w:w="1147" w:type="pct"/>
          </w:tcPr>
          <w:p w14:paraId="3E6A417D" w14:textId="77777777" w:rsidR="00F528BA" w:rsidRDefault="00F528BA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0D5F212B" w14:textId="77777777" w:rsidR="00F528BA" w:rsidRDefault="00F528BA" w:rsidP="000B0710">
            <w:pPr>
              <w:jc w:val="left"/>
            </w:pPr>
            <w:r>
              <w:t>OF GEAR-1 DRIVING SCHOOL</w:t>
            </w:r>
          </w:p>
        </w:tc>
      </w:tr>
    </w:tbl>
    <w:p w14:paraId="15404888" w14:textId="77777777" w:rsidR="00F528BA" w:rsidRDefault="00F528BA" w:rsidP="001321FA">
      <w:pPr>
        <w:jc w:val="center"/>
        <w:rPr>
          <w:lang w:val="en-US"/>
        </w:rPr>
      </w:pPr>
    </w:p>
    <w:tbl>
      <w:tblPr>
        <w:tblStyle w:val="TableGrid"/>
        <w:tblW w:w="0" w:type="auto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595"/>
        <w:gridCol w:w="1807"/>
        <w:gridCol w:w="1807"/>
        <w:gridCol w:w="1807"/>
      </w:tblGrid>
      <w:tr w:rsidR="00D84158" w14:paraId="5DFBC6D1" w14:textId="77777777" w:rsidTr="00D84158">
        <w:tc>
          <w:tcPr>
            <w:tcW w:w="3595" w:type="dxa"/>
          </w:tcPr>
          <w:p w14:paraId="79BB886D" w14:textId="6A96F0FA" w:rsidR="00D84158" w:rsidRPr="00D84158" w:rsidRDefault="00D84158" w:rsidP="001321FA">
            <w:pPr>
              <w:jc w:val="center"/>
              <w:rPr>
                <w:b/>
                <w:bCs/>
                <w:lang w:val="en-US"/>
              </w:rPr>
            </w:pPr>
            <w:r w:rsidRPr="00D84158">
              <w:rPr>
                <w:b/>
                <w:bCs/>
                <w:lang w:val="en-US"/>
              </w:rPr>
              <w:t>FACULTY CONCERNED</w:t>
            </w:r>
          </w:p>
        </w:tc>
        <w:tc>
          <w:tcPr>
            <w:tcW w:w="1807" w:type="dxa"/>
          </w:tcPr>
          <w:p w14:paraId="2A6DC8F7" w14:textId="57ADB27D" w:rsidR="00D84158" w:rsidRPr="00D84158" w:rsidRDefault="00D84158" w:rsidP="001321FA">
            <w:pPr>
              <w:jc w:val="center"/>
              <w:rPr>
                <w:b/>
                <w:bCs/>
                <w:lang w:val="en-US"/>
              </w:rPr>
            </w:pPr>
            <w:r w:rsidRPr="00D84158">
              <w:rPr>
                <w:b/>
                <w:bCs/>
                <w:lang w:val="en-US"/>
              </w:rPr>
              <w:t>DATE RECEIVED</w:t>
            </w:r>
          </w:p>
        </w:tc>
        <w:tc>
          <w:tcPr>
            <w:tcW w:w="1807" w:type="dxa"/>
          </w:tcPr>
          <w:p w14:paraId="50C37FE0" w14:textId="294F0C09" w:rsidR="00D84158" w:rsidRPr="00D84158" w:rsidRDefault="00D84158" w:rsidP="001321FA">
            <w:pPr>
              <w:jc w:val="center"/>
              <w:rPr>
                <w:b/>
                <w:bCs/>
                <w:lang w:val="en-US"/>
              </w:rPr>
            </w:pPr>
            <w:r w:rsidRPr="00D84158">
              <w:rPr>
                <w:b/>
                <w:bCs/>
                <w:lang w:val="en-US"/>
              </w:rPr>
              <w:t>DATE RELEASED</w:t>
            </w:r>
          </w:p>
        </w:tc>
        <w:tc>
          <w:tcPr>
            <w:tcW w:w="1807" w:type="dxa"/>
          </w:tcPr>
          <w:p w14:paraId="770D8D89" w14:textId="05B6D72B" w:rsidR="00D84158" w:rsidRPr="00D84158" w:rsidRDefault="00D84158" w:rsidP="001321FA">
            <w:pPr>
              <w:jc w:val="center"/>
              <w:rPr>
                <w:b/>
                <w:bCs/>
                <w:lang w:val="en-US"/>
              </w:rPr>
            </w:pPr>
            <w:r w:rsidRPr="00D84158">
              <w:rPr>
                <w:b/>
                <w:bCs/>
                <w:lang w:val="en-US"/>
              </w:rPr>
              <w:t>REMARKS</w:t>
            </w:r>
          </w:p>
        </w:tc>
      </w:tr>
      <w:tr w:rsidR="0018302A" w14:paraId="6D2E6AD9" w14:textId="77777777" w:rsidTr="00D84158">
        <w:tc>
          <w:tcPr>
            <w:tcW w:w="3595" w:type="dxa"/>
            <w:vMerge w:val="restart"/>
          </w:tcPr>
          <w:p w14:paraId="7F78DECB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Thesis Adviser:</w:t>
            </w:r>
          </w:p>
          <w:p w14:paraId="6B5E2926" w14:textId="47E38BD9" w:rsidR="0018302A" w:rsidRDefault="0018302A" w:rsidP="00D84158">
            <w:pPr>
              <w:jc w:val="left"/>
              <w:rPr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Khween Princes H. Moncayo</w:t>
            </w:r>
          </w:p>
        </w:tc>
        <w:tc>
          <w:tcPr>
            <w:tcW w:w="1807" w:type="dxa"/>
          </w:tcPr>
          <w:p w14:paraId="165D7465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1A46F539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2F3A5DD4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512FB22E" w14:textId="77777777" w:rsidTr="00D84158">
        <w:tc>
          <w:tcPr>
            <w:tcW w:w="3595" w:type="dxa"/>
            <w:vMerge/>
          </w:tcPr>
          <w:p w14:paraId="79C3A33F" w14:textId="77777777" w:rsidR="0018302A" w:rsidRPr="00A35BF6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615A94E8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6B0F6D35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49DD7DCB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3237FABD" w14:textId="77777777" w:rsidTr="00D84158">
        <w:tc>
          <w:tcPr>
            <w:tcW w:w="3595" w:type="dxa"/>
            <w:vMerge/>
          </w:tcPr>
          <w:p w14:paraId="5DD74961" w14:textId="77777777" w:rsidR="0018302A" w:rsidRPr="00A35BF6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2726FC4F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1DAA3606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25E7370F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4D48601E" w14:textId="77777777" w:rsidTr="00D84158">
        <w:tc>
          <w:tcPr>
            <w:tcW w:w="3595" w:type="dxa"/>
            <w:vMerge w:val="restart"/>
          </w:tcPr>
          <w:p w14:paraId="36F782DF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Technical Critic:</w:t>
            </w:r>
          </w:p>
          <w:p w14:paraId="51895EEB" w14:textId="5CD6C95B" w:rsidR="0018302A" w:rsidRPr="00A35BF6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Paolo M. Rodriguez</w:t>
            </w:r>
          </w:p>
        </w:tc>
        <w:tc>
          <w:tcPr>
            <w:tcW w:w="1807" w:type="dxa"/>
          </w:tcPr>
          <w:p w14:paraId="1E0B491F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3200E562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676CA024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5D00CDA2" w14:textId="77777777" w:rsidTr="00D84158">
        <w:tc>
          <w:tcPr>
            <w:tcW w:w="3595" w:type="dxa"/>
            <w:vMerge/>
          </w:tcPr>
          <w:p w14:paraId="2E41F691" w14:textId="77777777" w:rsidR="0018302A" w:rsidRPr="00A35BF6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339CEE9F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267B0A5A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5948E833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65329DD6" w14:textId="77777777" w:rsidTr="00D84158">
        <w:tc>
          <w:tcPr>
            <w:tcW w:w="3595" w:type="dxa"/>
            <w:vMerge/>
          </w:tcPr>
          <w:p w14:paraId="2CD6183D" w14:textId="77777777" w:rsidR="0018302A" w:rsidRPr="00A35BF6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2C6CB1A8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60E8372C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47997537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0BA94731" w14:textId="77777777" w:rsidTr="00D84158">
        <w:tc>
          <w:tcPr>
            <w:tcW w:w="3595" w:type="dxa"/>
            <w:vMerge w:val="restart"/>
          </w:tcPr>
          <w:p w14:paraId="49F087BA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Statistician:</w:t>
            </w:r>
          </w:p>
          <w:p w14:paraId="564621D2" w14:textId="3B3DB90A" w:rsidR="0018302A" w:rsidRPr="00D84158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Zannie L. Gamuyao</w:t>
            </w:r>
          </w:p>
        </w:tc>
        <w:tc>
          <w:tcPr>
            <w:tcW w:w="1807" w:type="dxa"/>
          </w:tcPr>
          <w:p w14:paraId="5B8C5DE3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32FABD2F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5838873E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78BB0952" w14:textId="77777777" w:rsidTr="00D84158">
        <w:tc>
          <w:tcPr>
            <w:tcW w:w="3595" w:type="dxa"/>
            <w:vMerge/>
          </w:tcPr>
          <w:p w14:paraId="58ED2A26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1D76EA9B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76130297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5257433B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49E21D96" w14:textId="77777777" w:rsidTr="00D84158">
        <w:tc>
          <w:tcPr>
            <w:tcW w:w="3595" w:type="dxa"/>
            <w:vMerge/>
          </w:tcPr>
          <w:p w14:paraId="57C1AE80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3C50393F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6CB0EA12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5A10999E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1DB56C6C" w14:textId="77777777" w:rsidTr="00D84158">
        <w:tc>
          <w:tcPr>
            <w:tcW w:w="3595" w:type="dxa"/>
            <w:vMerge w:val="restart"/>
          </w:tcPr>
          <w:p w14:paraId="281559B7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English Critic:</w:t>
            </w:r>
          </w:p>
          <w:p w14:paraId="1348A03F" w14:textId="616984B7" w:rsidR="0018302A" w:rsidRPr="00D84158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Rizza Urbiztondo</w:t>
            </w:r>
          </w:p>
        </w:tc>
        <w:tc>
          <w:tcPr>
            <w:tcW w:w="1807" w:type="dxa"/>
          </w:tcPr>
          <w:p w14:paraId="643839A5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5C0867F3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4988BC87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53BFF34B" w14:textId="77777777" w:rsidTr="00D84158">
        <w:tc>
          <w:tcPr>
            <w:tcW w:w="3595" w:type="dxa"/>
            <w:vMerge/>
          </w:tcPr>
          <w:p w14:paraId="19861218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4770D96B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4F51A846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0AB16D6F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71B2934C" w14:textId="77777777" w:rsidTr="00D84158">
        <w:tc>
          <w:tcPr>
            <w:tcW w:w="3595" w:type="dxa"/>
            <w:vMerge/>
          </w:tcPr>
          <w:p w14:paraId="2DB8432D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10F5F389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468C8E9C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1947C739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63EF6CD6" w14:textId="77777777" w:rsidTr="00D84158">
        <w:tc>
          <w:tcPr>
            <w:tcW w:w="3595" w:type="dxa"/>
            <w:vMerge w:val="restart"/>
          </w:tcPr>
          <w:p w14:paraId="03A4B42A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Department Research Coordinator:</w:t>
            </w:r>
          </w:p>
          <w:p w14:paraId="0E278A40" w14:textId="14FB3173" w:rsidR="0018302A" w:rsidRPr="00D84158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lvin D. Catalo</w:t>
            </w:r>
          </w:p>
        </w:tc>
        <w:tc>
          <w:tcPr>
            <w:tcW w:w="1807" w:type="dxa"/>
          </w:tcPr>
          <w:p w14:paraId="1DEF6769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045ED66E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4554DEAD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22118559" w14:textId="77777777" w:rsidTr="00D84158">
        <w:tc>
          <w:tcPr>
            <w:tcW w:w="3595" w:type="dxa"/>
            <w:vMerge/>
          </w:tcPr>
          <w:p w14:paraId="08D57BFC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01021A43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48B63A28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11E1E4C1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2ACB15C8" w14:textId="77777777" w:rsidTr="00D84158">
        <w:tc>
          <w:tcPr>
            <w:tcW w:w="3595" w:type="dxa"/>
            <w:vMerge/>
          </w:tcPr>
          <w:p w14:paraId="26B4CCA0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011AE6AD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00103871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0952065F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17F91925" w14:textId="77777777" w:rsidTr="00D84158">
        <w:tc>
          <w:tcPr>
            <w:tcW w:w="3595" w:type="dxa"/>
            <w:vMerge w:val="restart"/>
          </w:tcPr>
          <w:p w14:paraId="6CD8DAF8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Department Chairperson:</w:t>
            </w:r>
          </w:p>
          <w:p w14:paraId="05DB6F2D" w14:textId="04F2ACB9" w:rsidR="0018302A" w:rsidRPr="00D84158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onnalyn B. Montallana, MIT</w:t>
            </w:r>
          </w:p>
        </w:tc>
        <w:tc>
          <w:tcPr>
            <w:tcW w:w="1807" w:type="dxa"/>
          </w:tcPr>
          <w:p w14:paraId="4E44D59B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41C3875B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052C850E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14AA0840" w14:textId="77777777" w:rsidTr="00D84158">
        <w:tc>
          <w:tcPr>
            <w:tcW w:w="3595" w:type="dxa"/>
            <w:vMerge/>
          </w:tcPr>
          <w:p w14:paraId="09907480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05D1FF9C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6447C47C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3049A775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6378C851" w14:textId="77777777" w:rsidTr="00D84158">
        <w:tc>
          <w:tcPr>
            <w:tcW w:w="3595" w:type="dxa"/>
            <w:vMerge/>
          </w:tcPr>
          <w:p w14:paraId="0F3D29D7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387ACB56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59D77EDA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3B2A5E84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73DAF622" w14:textId="77777777" w:rsidTr="00D84158">
        <w:tc>
          <w:tcPr>
            <w:tcW w:w="3595" w:type="dxa"/>
            <w:vMerge w:val="restart"/>
          </w:tcPr>
          <w:p w14:paraId="0CE509C9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Campus Research Coordinator:</w:t>
            </w:r>
          </w:p>
          <w:p w14:paraId="02C50053" w14:textId="589499D4" w:rsidR="0018302A" w:rsidRPr="00D84158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onnalyn </w:t>
            </w:r>
            <w:r w:rsidR="00BB771A">
              <w:rPr>
                <w:sz w:val="20"/>
                <w:szCs w:val="20"/>
                <w:lang w:val="en-US"/>
              </w:rPr>
              <w:t>B</w:t>
            </w:r>
            <w:r>
              <w:rPr>
                <w:sz w:val="20"/>
                <w:szCs w:val="20"/>
                <w:lang w:val="en-US"/>
              </w:rPr>
              <w:t>. Montallana, MIT</w:t>
            </w:r>
          </w:p>
        </w:tc>
        <w:tc>
          <w:tcPr>
            <w:tcW w:w="1807" w:type="dxa"/>
          </w:tcPr>
          <w:p w14:paraId="5AAA20B4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4BB58E35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0F1D588E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7C856483" w14:textId="77777777" w:rsidTr="00D84158">
        <w:tc>
          <w:tcPr>
            <w:tcW w:w="3595" w:type="dxa"/>
            <w:vMerge/>
          </w:tcPr>
          <w:p w14:paraId="78ABD46E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73017BE4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1AFAC474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214F5BE7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18D9F911" w14:textId="77777777" w:rsidTr="00D84158">
        <w:tc>
          <w:tcPr>
            <w:tcW w:w="3595" w:type="dxa"/>
            <w:vMerge/>
          </w:tcPr>
          <w:p w14:paraId="528B0E91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3BBAA1F9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01E4AA5F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3C68BAFB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71508DF1" w14:textId="77777777" w:rsidTr="00D84158">
        <w:tc>
          <w:tcPr>
            <w:tcW w:w="3595" w:type="dxa"/>
            <w:vMerge w:val="restart"/>
          </w:tcPr>
          <w:p w14:paraId="6BC66C70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Campus Administrator:</w:t>
            </w:r>
          </w:p>
          <w:p w14:paraId="40E8C6D9" w14:textId="45305F57" w:rsidR="0018302A" w:rsidRPr="00D84158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</w:t>
            </w:r>
            <w:r w:rsidRPr="00D84158">
              <w:rPr>
                <w:sz w:val="20"/>
                <w:szCs w:val="20"/>
                <w:lang w:val="en-US"/>
              </w:rPr>
              <w:t xml:space="preserve">envyluz </w:t>
            </w:r>
            <w:r>
              <w:rPr>
                <w:sz w:val="20"/>
                <w:szCs w:val="20"/>
                <w:lang w:val="en-US"/>
              </w:rPr>
              <w:t>S</w:t>
            </w:r>
            <w:r w:rsidRPr="00D84158">
              <w:rPr>
                <w:sz w:val="20"/>
                <w:szCs w:val="20"/>
                <w:lang w:val="en-US"/>
              </w:rPr>
              <w:t xml:space="preserve">. </w:t>
            </w:r>
            <w:r>
              <w:rPr>
                <w:sz w:val="20"/>
                <w:szCs w:val="20"/>
                <w:lang w:val="en-US"/>
              </w:rPr>
              <w:t>M</w:t>
            </w:r>
            <w:r w:rsidRPr="00D84158">
              <w:rPr>
                <w:sz w:val="20"/>
                <w:szCs w:val="20"/>
                <w:lang w:val="en-US"/>
              </w:rPr>
              <w:t xml:space="preserve">acalalad, </w:t>
            </w:r>
            <w:r>
              <w:rPr>
                <w:sz w:val="20"/>
                <w:szCs w:val="20"/>
                <w:lang w:val="en-US"/>
              </w:rPr>
              <w:t>MBA</w:t>
            </w:r>
          </w:p>
        </w:tc>
        <w:tc>
          <w:tcPr>
            <w:tcW w:w="1807" w:type="dxa"/>
          </w:tcPr>
          <w:p w14:paraId="3D213C0A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3F0910DE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59D8E831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68B3C256" w14:textId="77777777" w:rsidTr="00D84158">
        <w:tc>
          <w:tcPr>
            <w:tcW w:w="3595" w:type="dxa"/>
            <w:vMerge/>
          </w:tcPr>
          <w:p w14:paraId="4A009C88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1481DF4E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55607B44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7165C7ED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5C46FCE6" w14:textId="77777777" w:rsidTr="00D84158">
        <w:tc>
          <w:tcPr>
            <w:tcW w:w="3595" w:type="dxa"/>
            <w:vMerge/>
          </w:tcPr>
          <w:p w14:paraId="6B8EC328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5EE1CB9E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174D506E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0C13523F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</w:tbl>
    <w:p w14:paraId="579C7250" w14:textId="77777777" w:rsidR="003D5058" w:rsidRPr="001321FA" w:rsidRDefault="003D5058" w:rsidP="0018302A">
      <w:pPr>
        <w:jc w:val="center"/>
      </w:pPr>
    </w:p>
    <w:sectPr w:rsidR="003D5058" w:rsidRPr="001321FA" w:rsidSect="008640C9">
      <w:head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A22095" w14:textId="77777777" w:rsidR="001E6B0D" w:rsidRDefault="001E6B0D" w:rsidP="008640C9">
      <w:r>
        <w:separator/>
      </w:r>
    </w:p>
  </w:endnote>
  <w:endnote w:type="continuationSeparator" w:id="0">
    <w:p w14:paraId="59A9CAC0" w14:textId="77777777" w:rsidR="001E6B0D" w:rsidRDefault="001E6B0D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CA498" w14:textId="77777777" w:rsidR="001E6B0D" w:rsidRDefault="001E6B0D" w:rsidP="008640C9">
      <w:r>
        <w:separator/>
      </w:r>
    </w:p>
  </w:footnote>
  <w:footnote w:type="continuationSeparator" w:id="0">
    <w:p w14:paraId="7454E439" w14:textId="77777777" w:rsidR="001E6B0D" w:rsidRDefault="001E6B0D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8640C9" w14:paraId="76891D7C" w14:textId="77777777" w:rsidTr="008640C9">
      <w:tc>
        <w:tcPr>
          <w:tcW w:w="1105" w:type="pct"/>
          <w:vAlign w:val="center"/>
        </w:tcPr>
        <w:p w14:paraId="207C7959" w14:textId="77777777" w:rsidR="008640C9" w:rsidRDefault="008640C9" w:rsidP="008640C9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053D21ED" wp14:editId="154B2896">
                <wp:extent cx="685800" cy="685800"/>
                <wp:effectExtent l="0" t="0" r="0" b="0"/>
                <wp:docPr id="1" name="Picture 1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62481270" w14:textId="77777777" w:rsidR="008640C9" w:rsidRPr="0046545D" w:rsidRDefault="008640C9" w:rsidP="008640C9">
          <w:pPr>
            <w:pStyle w:val="Header"/>
            <w:jc w:val="center"/>
          </w:pPr>
          <w:r w:rsidRPr="0046545D">
            <w:t>Republic of the Philippines</w:t>
          </w:r>
        </w:p>
        <w:p w14:paraId="01F83AFE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2AFBCFC2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195E02C6" w14:textId="77777777" w:rsidR="008640C9" w:rsidRPr="0046545D" w:rsidRDefault="008640C9" w:rsidP="008640C9">
          <w:pPr>
            <w:pStyle w:val="Header"/>
            <w:jc w:val="center"/>
          </w:pPr>
          <w:r w:rsidRPr="0046545D">
            <w:t>SHIV, Molino VI, City of Bacoor</w:t>
          </w:r>
        </w:p>
        <w:p w14:paraId="469D2060" w14:textId="77777777" w:rsidR="008640C9" w:rsidRDefault="008640C9" w:rsidP="008640C9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14EFD06E" w14:textId="77777777" w:rsidR="008640C9" w:rsidRDefault="008640C9" w:rsidP="008640C9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4F1BBF5C" w14:textId="230F38A2" w:rsidR="008640C9" w:rsidRDefault="008640C9" w:rsidP="008640C9">
          <w:pPr>
            <w:pStyle w:val="Header"/>
            <w:jc w:val="left"/>
          </w:pPr>
        </w:p>
      </w:tc>
    </w:tr>
  </w:tbl>
  <w:p w14:paraId="1077EA2F" w14:textId="77777777" w:rsidR="008640C9" w:rsidRDefault="008640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mwrAUAz5uTSSwAAAA="/>
  </w:docVars>
  <w:rsids>
    <w:rsidRoot w:val="009E532C"/>
    <w:rsid w:val="00000BDD"/>
    <w:rsid w:val="00004A4B"/>
    <w:rsid w:val="00013E3E"/>
    <w:rsid w:val="000428D8"/>
    <w:rsid w:val="00082EAB"/>
    <w:rsid w:val="000D430C"/>
    <w:rsid w:val="00107459"/>
    <w:rsid w:val="001321FA"/>
    <w:rsid w:val="0018302A"/>
    <w:rsid w:val="001841B7"/>
    <w:rsid w:val="001E6B0D"/>
    <w:rsid w:val="001F7B75"/>
    <w:rsid w:val="00215963"/>
    <w:rsid w:val="00225669"/>
    <w:rsid w:val="00246316"/>
    <w:rsid w:val="002A18D0"/>
    <w:rsid w:val="002C1FF6"/>
    <w:rsid w:val="002E52CA"/>
    <w:rsid w:val="003531B2"/>
    <w:rsid w:val="003A6DE2"/>
    <w:rsid w:val="003D5058"/>
    <w:rsid w:val="003E0E03"/>
    <w:rsid w:val="0041291A"/>
    <w:rsid w:val="00485435"/>
    <w:rsid w:val="004860CE"/>
    <w:rsid w:val="004C127F"/>
    <w:rsid w:val="004C19EC"/>
    <w:rsid w:val="00576368"/>
    <w:rsid w:val="005B134A"/>
    <w:rsid w:val="005B268F"/>
    <w:rsid w:val="005B6645"/>
    <w:rsid w:val="00601688"/>
    <w:rsid w:val="006229B1"/>
    <w:rsid w:val="006B52F4"/>
    <w:rsid w:val="006E0B59"/>
    <w:rsid w:val="0073396B"/>
    <w:rsid w:val="00734D92"/>
    <w:rsid w:val="00754F40"/>
    <w:rsid w:val="0076053C"/>
    <w:rsid w:val="00764506"/>
    <w:rsid w:val="007C0983"/>
    <w:rsid w:val="007C0F95"/>
    <w:rsid w:val="00802E3E"/>
    <w:rsid w:val="00850014"/>
    <w:rsid w:val="008640C9"/>
    <w:rsid w:val="008907BA"/>
    <w:rsid w:val="008F348A"/>
    <w:rsid w:val="0090268C"/>
    <w:rsid w:val="00954488"/>
    <w:rsid w:val="009E1419"/>
    <w:rsid w:val="009E532C"/>
    <w:rsid w:val="00A26EC8"/>
    <w:rsid w:val="00A30DFF"/>
    <w:rsid w:val="00A77191"/>
    <w:rsid w:val="00A80497"/>
    <w:rsid w:val="00AA2069"/>
    <w:rsid w:val="00AC0BF8"/>
    <w:rsid w:val="00AE0D4C"/>
    <w:rsid w:val="00AE5B03"/>
    <w:rsid w:val="00B70031"/>
    <w:rsid w:val="00B83DC3"/>
    <w:rsid w:val="00BB771A"/>
    <w:rsid w:val="00C243EC"/>
    <w:rsid w:val="00C576EE"/>
    <w:rsid w:val="00C63974"/>
    <w:rsid w:val="00C7518C"/>
    <w:rsid w:val="00CA68DD"/>
    <w:rsid w:val="00CC2D85"/>
    <w:rsid w:val="00CE2EFD"/>
    <w:rsid w:val="00CE4D44"/>
    <w:rsid w:val="00D054DE"/>
    <w:rsid w:val="00D05E6E"/>
    <w:rsid w:val="00D4474A"/>
    <w:rsid w:val="00D65E12"/>
    <w:rsid w:val="00D7371F"/>
    <w:rsid w:val="00D84158"/>
    <w:rsid w:val="00DD3EE2"/>
    <w:rsid w:val="00E218EE"/>
    <w:rsid w:val="00E33831"/>
    <w:rsid w:val="00E6441D"/>
    <w:rsid w:val="00E65D42"/>
    <w:rsid w:val="00F36AC8"/>
    <w:rsid w:val="00F528BA"/>
    <w:rsid w:val="00F62AED"/>
    <w:rsid w:val="00F84EBC"/>
    <w:rsid w:val="00FA23CA"/>
    <w:rsid w:val="00FE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1</Pages>
  <Words>114</Words>
  <Characters>655</Characters>
  <Application>Microsoft Office Word</Application>
  <DocSecurity>0</DocSecurity>
  <Lines>5</Lines>
  <Paragraphs>1</Paragraphs>
  <ScaleCrop>false</ScaleCrop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79</cp:revision>
  <cp:lastPrinted>2022-03-06T08:35:00Z</cp:lastPrinted>
  <dcterms:created xsi:type="dcterms:W3CDTF">2022-01-17T06:44:00Z</dcterms:created>
  <dcterms:modified xsi:type="dcterms:W3CDTF">2022-04-11T16:21:00Z</dcterms:modified>
</cp:coreProperties>
</file>